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7481a3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9198037-5fe4-4bb7-b60c-c7787e63283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27:46Z</dcterms:created>
  <dcterms:modified xsi:type="dcterms:W3CDTF">2023-08-28T1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